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3F1FAF29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  <w:r w:rsidR="001563CA">
        <w:rPr>
          <w:rFonts w:ascii="Garamond" w:hAnsi="Garamond"/>
          <w:b/>
          <w:color w:val="auto"/>
          <w:sz w:val="44"/>
        </w:rPr>
        <w:t xml:space="preserve"> 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5397A75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–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349 E 52</w:t>
      </w:r>
      <w:r w:rsidR="00D8560A" w:rsidRPr="00D8560A">
        <w:rPr>
          <w:rFonts w:ascii="Garamond" w:hAnsi="Garamond"/>
          <w:color w:val="auto"/>
          <w:vertAlign w:val="superscript"/>
        </w:rPr>
        <w:t>nd</w:t>
      </w:r>
      <w:r w:rsidR="00D8560A">
        <w:rPr>
          <w:rFonts w:ascii="Garamond" w:hAnsi="Garamond"/>
          <w:color w:val="auto"/>
        </w:rPr>
        <w:t xml:space="preserve"> St, New York, New York, 10022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2364A053" w14:textId="0C8C626C" w:rsidR="005D53CC" w:rsidRPr="001360D2" w:rsidRDefault="00AC5CA0" w:rsidP="0003462F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1360D2">
        <w:rPr>
          <w:rFonts w:ascii="Garamond" w:hAnsi="Garamond"/>
          <w:color w:val="auto"/>
        </w:rPr>
        <w:t>B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Industrial Engineering</w:t>
      </w:r>
      <w:r w:rsidR="002A23D4">
        <w:rPr>
          <w:rFonts w:ascii="Garamond" w:hAnsi="Garamond"/>
          <w:color w:val="auto"/>
        </w:rPr>
        <w:t xml:space="preserve"> 2017-2020</w:t>
      </w:r>
      <w:r w:rsidRPr="001360D2">
        <w:rPr>
          <w:rFonts w:ascii="Garamond" w:hAnsi="Garamond"/>
          <w:color w:val="auto"/>
        </w:rPr>
        <w:t xml:space="preserve"> </w:t>
      </w:r>
      <w:r w:rsidR="002A23D4">
        <w:rPr>
          <w:rFonts w:ascii="Garamond" w:hAnsi="Garamond"/>
          <w:color w:val="auto"/>
        </w:rPr>
        <w:t>&amp;</w:t>
      </w:r>
      <w:r w:rsidRPr="001360D2">
        <w:rPr>
          <w:rFonts w:ascii="Garamond" w:hAnsi="Garamond"/>
          <w:color w:val="auto"/>
        </w:rPr>
        <w:t xml:space="preserve"> M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Computer Science </w:t>
      </w:r>
      <w:r w:rsidR="002A23D4">
        <w:rPr>
          <w:rFonts w:ascii="Garamond" w:hAnsi="Garamond"/>
          <w:color w:val="auto"/>
        </w:rPr>
        <w:t>2020-2021</w:t>
      </w:r>
    </w:p>
    <w:p w14:paraId="6DF31FA9" w14:textId="04CC1C46" w:rsidR="00981FC6" w:rsidRDefault="000E0227" w:rsidP="00981FC6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14:paraId="534455DD" w14:textId="761BCB71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Marley Finance </w:t>
      </w:r>
      <w:r>
        <w:rPr>
          <w:rFonts w:ascii="Garamond" w:hAnsi="Garamond"/>
          <w:b/>
          <w:bCs/>
          <w:color w:val="auto"/>
        </w:rPr>
        <w:tab/>
        <w:t>August 2021 – Current</w:t>
      </w:r>
    </w:p>
    <w:p w14:paraId="7F9EE1D0" w14:textId="670D9861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Software Engineer</w:t>
      </w:r>
      <w:r>
        <w:rPr>
          <w:rFonts w:ascii="Garamond" w:hAnsi="Garamond"/>
          <w:bCs/>
          <w:i/>
          <w:color w:val="auto"/>
        </w:rPr>
        <w:tab/>
        <w:t>New Yor</w:t>
      </w:r>
      <w:r w:rsidR="008F715B">
        <w:rPr>
          <w:rFonts w:ascii="Garamond" w:hAnsi="Garamond"/>
          <w:bCs/>
          <w:i/>
          <w:color w:val="auto"/>
        </w:rPr>
        <w:t>k</w:t>
      </w:r>
      <w:r>
        <w:rPr>
          <w:rFonts w:ascii="Garamond" w:hAnsi="Garamond"/>
          <w:bCs/>
          <w:i/>
          <w:color w:val="auto"/>
        </w:rPr>
        <w:t xml:space="preserve">, New York </w:t>
      </w:r>
    </w:p>
    <w:p w14:paraId="0D49E34C" w14:textId="33204EB8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Software Engineer for fintech startup Marley Finance – Provides point of sale financing for booking venues</w:t>
      </w:r>
    </w:p>
    <w:p w14:paraId="58D3A30E" w14:textId="37C4CE6E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ding backend APIs using Flask interfacing with a MySQL database </w:t>
      </w:r>
    </w:p>
    <w:p w14:paraId="1AE5DBD0" w14:textId="411D7010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Enabled frontend session management through browser-based cookies </w:t>
      </w:r>
    </w:p>
    <w:p w14:paraId="75C9D6B6" w14:textId="31F58A50" w:rsidR="00981FC6" w:rsidRPr="00AC5CA0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Added OTP verification on login through Twilio Verify</w:t>
      </w:r>
    </w:p>
    <w:p w14:paraId="5308FD06" w14:textId="77777777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66A1A277" w14:textId="338D692F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August 2021 – Current</w:t>
      </w:r>
    </w:p>
    <w:p w14:paraId="61E2907C" w14:textId="17903C10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nterest Rate Exotics Analyst</w:t>
      </w:r>
      <w:r>
        <w:rPr>
          <w:rFonts w:ascii="Garamond" w:hAnsi="Garamond"/>
          <w:bCs/>
          <w:i/>
          <w:color w:val="auto"/>
        </w:rPr>
        <w:tab/>
        <w:t xml:space="preserve">New York, New York </w:t>
      </w:r>
    </w:p>
    <w:p w14:paraId="04E2B45C" w14:textId="77777777" w:rsidR="00FE4C4E" w:rsidRPr="00FE4C4E" w:rsidRDefault="00981FC6" w:rsidP="00FE4C4E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st on the J.P. Morgan Exotic Swaps Desk</w:t>
      </w:r>
    </w:p>
    <w:p w14:paraId="2FA8FE42" w14:textId="6C164622" w:rsidR="00FE4C4E" w:rsidRPr="00FE4C4E" w:rsidRDefault="00FE4C4E" w:rsidP="00FE4C4E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 w:rsidRPr="00FE4C4E">
        <w:rPr>
          <w:rFonts w:ascii="Garamond" w:hAnsi="Garamond"/>
        </w:rPr>
        <w:t xml:space="preserve">Created Python text scraping tool to automate reading hedge fund quotes </w:t>
      </w:r>
    </w:p>
    <w:p w14:paraId="463306EE" w14:textId="77777777" w:rsidR="002A23D4" w:rsidRDefault="002A23D4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42D11CA6" w14:textId="413FC345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4B87D184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 w:rsidR="002A23D4">
        <w:rPr>
          <w:rFonts w:ascii="Garamond" w:hAnsi="Garamond"/>
          <w:bCs/>
          <w:i/>
          <w:color w:val="auto"/>
        </w:rPr>
        <w:t>Intern</w:t>
      </w:r>
      <w:r w:rsidR="00AC5CA0">
        <w:rPr>
          <w:rFonts w:ascii="Garamond" w:hAnsi="Garamond"/>
          <w:bCs/>
          <w:i/>
          <w:color w:val="auto"/>
        </w:rPr>
        <w:tab/>
        <w:t>N</w:t>
      </w:r>
      <w:r w:rsidR="0062514B">
        <w:rPr>
          <w:rFonts w:ascii="Garamond" w:hAnsi="Garamond"/>
          <w:bCs/>
          <w:i/>
          <w:color w:val="auto"/>
        </w:rPr>
        <w:t>ew York</w:t>
      </w:r>
      <w:r w:rsidR="00AC5CA0">
        <w:rPr>
          <w:rFonts w:ascii="Garamond" w:hAnsi="Garamond"/>
          <w:bCs/>
          <w:i/>
          <w:color w:val="auto"/>
        </w:rPr>
        <w:t xml:space="preserve">, New York </w:t>
      </w:r>
    </w:p>
    <w:p w14:paraId="2DF1EA17" w14:textId="55391093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1360D2">
        <w:rPr>
          <w:rFonts w:ascii="Garamond" w:hAnsi="Garamond"/>
          <w:bCs/>
          <w:color w:val="auto"/>
        </w:rPr>
        <w:t>swap derivative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647919B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3829FA69" w14:textId="7349B8F0" w:rsidR="00157A70" w:rsidRPr="00801B25" w:rsidRDefault="00D36B7B" w:rsidP="00A46D18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color w:val="auto"/>
        </w:rPr>
      </w:pPr>
      <w:r w:rsidRPr="00801B25">
        <w:rPr>
          <w:rFonts w:ascii="Garamond" w:hAnsi="Garamond"/>
          <w:bCs/>
          <w:iCs/>
          <w:color w:val="auto"/>
        </w:rPr>
        <w:t xml:space="preserve">Helped </w:t>
      </w:r>
      <w:r w:rsidR="005E37B2" w:rsidRPr="00801B25">
        <w:rPr>
          <w:rFonts w:ascii="Garamond" w:hAnsi="Garamond"/>
          <w:bCs/>
          <w:iCs/>
          <w:color w:val="auto"/>
        </w:rPr>
        <w:t>rework options education platform to b</w:t>
      </w:r>
      <w:r w:rsidR="00BA2229" w:rsidRPr="00801B25">
        <w:rPr>
          <w:rFonts w:ascii="Garamond" w:hAnsi="Garamond"/>
          <w:bCs/>
          <w:iCs/>
          <w:color w:val="auto"/>
        </w:rPr>
        <w:t>etter explain option fundamentals</w:t>
      </w:r>
    </w:p>
    <w:p w14:paraId="6E48C0B4" w14:textId="77777777" w:rsidR="00801B25" w:rsidRPr="00801B25" w:rsidRDefault="00801B25" w:rsidP="00801B25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62FA3CE7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</w:t>
      </w:r>
      <w:r w:rsidR="00981FC6">
        <w:rPr>
          <w:rFonts w:ascii="Garamond" w:hAnsi="Garamond"/>
          <w:bCs/>
        </w:rPr>
        <w:t xml:space="preserve"> a</w:t>
      </w:r>
      <w:r>
        <w:rPr>
          <w:rFonts w:ascii="Garamond" w:hAnsi="Garamond"/>
          <w:bCs/>
        </w:rPr>
        <w:t xml:space="preserve"> system of devices </w:t>
      </w:r>
      <w:r w:rsidR="00981FC6">
        <w:rPr>
          <w:rFonts w:ascii="Garamond" w:hAnsi="Garamond"/>
          <w:bCs/>
        </w:rPr>
        <w:t xml:space="preserve">to </w:t>
      </w:r>
      <w:r>
        <w:rPr>
          <w:rFonts w:ascii="Garamond" w:hAnsi="Garamond"/>
          <w:bCs/>
        </w:rPr>
        <w:t>monitor Wi-Fi network</w:t>
      </w:r>
      <w:r w:rsidR="00981FC6">
        <w:rPr>
          <w:rFonts w:ascii="Garamond" w:hAnsi="Garamond"/>
          <w:bCs/>
        </w:rPr>
        <w:t>s</w:t>
      </w:r>
      <w:r>
        <w:rPr>
          <w:rFonts w:ascii="Garamond" w:hAnsi="Garamond"/>
          <w:bCs/>
        </w:rPr>
        <w:t xml:space="preserve"> and communicate information over B</w:t>
      </w:r>
      <w:r w:rsidR="00981FC6">
        <w:rPr>
          <w:rFonts w:ascii="Garamond" w:hAnsi="Garamond"/>
          <w:bCs/>
        </w:rPr>
        <w:t>LE</w:t>
      </w:r>
      <w:r>
        <w:rPr>
          <w:rFonts w:ascii="Garamond" w:hAnsi="Garamond"/>
          <w:bCs/>
        </w:rPr>
        <w:t xml:space="preserve"> Advertisements</w:t>
      </w:r>
    </w:p>
    <w:p w14:paraId="527C6B75" w14:textId="292E727E" w:rsidR="002E3EF7" w:rsidRDefault="00981FC6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Added</w:t>
      </w:r>
      <w:r w:rsidR="002E3EF7" w:rsidRPr="002E3EF7">
        <w:rPr>
          <w:rFonts w:ascii="Garamond" w:hAnsi="Garamond"/>
          <w:bCs/>
        </w:rPr>
        <w:t xml:space="preserve"> Wi-Fi connectivity for Nordic Microcontrollers using ESP Wi-Fi modules</w:t>
      </w:r>
    </w:p>
    <w:p w14:paraId="274F6B73" w14:textId="48BF770F" w:rsidR="008F715B" w:rsidRPr="008F715B" w:rsidRDefault="007B0ABD" w:rsidP="008F715B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67AC3F4B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D8560A">
        <w:rPr>
          <w:rFonts w:ascii="Garamond" w:hAnsi="Garamond"/>
          <w:color w:val="auto"/>
        </w:rPr>
        <w:t xml:space="preserve"> JS,</w:t>
      </w:r>
      <w:r w:rsidR="0020530C">
        <w:rPr>
          <w:rFonts w:ascii="Garamond" w:hAnsi="Garamond"/>
          <w:color w:val="auto"/>
        </w:rPr>
        <w:t xml:space="preserve"> Rust, C</w:t>
      </w:r>
      <w:r w:rsidR="001A0517">
        <w:rPr>
          <w:rFonts w:ascii="Garamond" w:hAnsi="Garamond"/>
          <w:color w:val="auto"/>
        </w:rPr>
        <w:t>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5A308" w14:textId="77777777" w:rsidR="00561CA7" w:rsidRDefault="00561CA7" w:rsidP="00A00A1D">
      <w:r>
        <w:separator/>
      </w:r>
    </w:p>
  </w:endnote>
  <w:endnote w:type="continuationSeparator" w:id="0">
    <w:p w14:paraId="7AC6911C" w14:textId="77777777" w:rsidR="00561CA7" w:rsidRDefault="00561CA7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DCAD2" w14:textId="77777777" w:rsidR="00561CA7" w:rsidRDefault="00561CA7" w:rsidP="00A00A1D">
      <w:r>
        <w:separator/>
      </w:r>
    </w:p>
  </w:footnote>
  <w:footnote w:type="continuationSeparator" w:id="0">
    <w:p w14:paraId="031BAC60" w14:textId="77777777" w:rsidR="00561CA7" w:rsidRDefault="00561CA7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63CA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1A4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1CA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8F715B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1FC6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D514F"/>
    <w:rsid w:val="009E301F"/>
    <w:rsid w:val="00A00A1D"/>
    <w:rsid w:val="00A00ED6"/>
    <w:rsid w:val="00A03FD5"/>
    <w:rsid w:val="00A04EB1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4C4E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E4C4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6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51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9</cp:revision>
  <cp:lastPrinted>2019-06-28T02:25:00Z</cp:lastPrinted>
  <dcterms:created xsi:type="dcterms:W3CDTF">2021-08-31T02:07:00Z</dcterms:created>
  <dcterms:modified xsi:type="dcterms:W3CDTF">2021-09-21T18:06:00Z</dcterms:modified>
  <cp:category/>
</cp:coreProperties>
</file>